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b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lbania received a score of 8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lba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bania received a score of</w:t>
      </w:r>
      <w:r>
        <w:t xml:space="preserve"> </w:t>
      </w:r>
      <w:r>
        <w:rPr>
          <w:b/>
          <w:bCs/>
        </w:rPr>
        <w:t xml:space="preserve">69.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lbania received a score of 84.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lbania received a score of 76.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lbania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lba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lban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lban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lb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lba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lba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lban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lba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lban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lba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lba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lban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79,1989,2001,2011,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12,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3, 2004, 2005, 2006, 2008, 2009, 2012,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5, 2008, 2017,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0DBBA3-4F6C-4B67-948F-F6073F8A8775}"/>
</file>

<file path=customXml/itemProps2.xml><?xml version="1.0" encoding="utf-8"?>
<ds:datastoreItem xmlns:ds="http://schemas.openxmlformats.org/officeDocument/2006/customXml" ds:itemID="{889E1A39-E2E9-42EC-9379-E44F54F9943A}"/>
</file>

<file path=customXml/itemProps3.xml><?xml version="1.0" encoding="utf-8"?>
<ds:datastoreItem xmlns:ds="http://schemas.openxmlformats.org/officeDocument/2006/customXml" ds:itemID="{86073379-79D3-40A2-8A98-790D7E10A58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11:16Z</dcterms:created>
  <dcterms:modified xsi:type="dcterms:W3CDTF">2024-11-01T13: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lba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